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77f1a81 de 21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1 Oct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f1a81 del 21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1T18:28:17Z</dcterms:created>
  <dcterms:modified xsi:type="dcterms:W3CDTF">2023-10-21T18:2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